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4"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Astronomer position at [Institution Name] in the United States Chicago. As a passionate and dedicated astronomer with a strong academic background and research experience, I am eager to contribute my expertise to furthering scientific discovery within this vibrant community. The opportunity to work in Chicago—a city renowned for its cutting-edge astronomical research, world-class institutions, and collaborative spirit—resonates deeply with my career goals. I am particularly drawn to the chance to engage with the dynamic scientific ecosystem of the United States Chicago and advance our understanding of the cosmos.</w:t>
      </w:r>
    </w:p>
    <w:bookmarkStart w:id="20" w:name="X2deec993b7ecc6b0fc505d7bb5a7bebc8a3ca3a"/>
    <w:p>
      <w:pPr>
        <w:pStyle w:val="Heading2"/>
      </w:pPr>
      <w:r>
        <w:t xml:space="preserve">Academic Background and Research Experience</w:t>
      </w:r>
    </w:p>
    <w:p>
      <w:pPr>
        <w:pStyle w:val="FirstParagraph"/>
      </w:pPr>
      <w:r>
        <w:t xml:space="preserve">I hold a Ph.D. in Astronomy from [University Name], where my dissertation focused on [specific research topic, e.g., "galactic structure and dark matter distribution"]. My academic journey was fueled by a relentless curiosity about the universe, which I have cultivated through rigorous coursework in astrophysics, cosmology, and data analysis. During my studies, I also had the privilege of working at [Research Institution], where I collaborated on projects involving [specific project or technique, e.g., "radio interferometry and exoplanet detection"]. These experiences honed my ability to design experiments, analyze complex datasets, and communicate findings effectively—skills that are essential for a successful career as an Astronomer.</w:t>
      </w:r>
    </w:p>
    <w:p>
      <w:pPr>
        <w:pStyle w:val="BodyText"/>
      </w:pPr>
      <w:r>
        <w:t xml:space="preserve">My research has been published in peer-reviewed journals such as [Journal Name], and I have presented my work at conferences including the American Astronomical Society (AAS) meeting in [Year]. These opportunities allowed me to engage with leading experts in the field, exchange ideas, and stay abreast of the latest developments in astronomy. My commitment to scientific inquiry is matched by my dedication to mentoring students and fostering a collaborative environment, which I believe is critical for advancing astronomical research.</w:t>
      </w:r>
    </w:p>
    <w:bookmarkEnd w:id="20"/>
    <w:bookmarkStart w:id="21" w:name="technical-skills-and-expertise"/>
    <w:p>
      <w:pPr>
        <w:pStyle w:val="Heading2"/>
      </w:pPr>
      <w:r>
        <w:t xml:space="preserve">Technical Skills and Expertise</w:t>
      </w:r>
    </w:p>
    <w:p>
      <w:pPr>
        <w:pStyle w:val="FirstParagraph"/>
      </w:pPr>
      <w:r>
        <w:t xml:space="preserve">As an Astronomer, I have developed a robust skill set in both observational and theoretical astronomy. Proficient in programming languages such as Python, IDL, and MATLAB, I am adept at processing astronomical data using tools like [specific software or platforms, e.g., "Astropy" or "CASA"]. My experience with telescopes and observatory systems includes [mention specific telescopes or projects, e.g., "the Keck Observatory and the Hubble Space Telescope"], where I contributed to [specific task, e.g., "spectroscopic analysis of distant quasars"]. Additionally, I have expertise in statistical methods for data interpretation and machine learning techniques to identify patterns in large datasets—skills that are increasingly vital in modern astronomy.</w:t>
      </w:r>
    </w:p>
    <w:p>
      <w:pPr>
        <w:pStyle w:val="BodyText"/>
      </w:pPr>
      <w:r>
        <w:t xml:space="preserve">My work also involves developing algorithms for image processing and signal extraction, which has been instrumental in projects such as [specific example]. These technical capabilities, combined with my ability to approach problems creatively, enable me to tackle the challenges of contemporary astronomical research with confidence and precision.</w:t>
      </w:r>
    </w:p>
    <w:bookmarkEnd w:id="21"/>
    <w:bookmarkStart w:id="22" w:name="X2076c456d752cb70f35e8b943f1147f3314ff1e"/>
    <w:p>
      <w:pPr>
        <w:pStyle w:val="Heading2"/>
      </w:pPr>
      <w:r>
        <w:t xml:space="preserve">Why Chicago? A Perfect Fit for an Astronomer</w:t>
      </w:r>
    </w:p>
    <w:p>
      <w:pPr>
        <w:pStyle w:val="FirstParagraph"/>
      </w:pPr>
      <w:r>
        <w:t xml:space="preserve">The United States Chicago offers a unique blend of academic excellence, technological innovation, and cultural vibrancy that aligns perfectly with my aspirations as an Astronomer. The city is home to prestigious institutions such as the University of Chicago, the Adler Planetarium, and the Yerkes Observatory, which have long been at the forefront of astronomical discovery. I am particularly inspired by [specific initiative or research group in Chicago], and I am eager to contribute to its mission of pushing the boundaries of our understanding of the universe.</w:t>
      </w:r>
    </w:p>
    <w:p>
      <w:pPr>
        <w:pStyle w:val="BodyText"/>
      </w:pPr>
      <w:r>
        <w:t xml:space="preserve">Chicago’s collaborative spirit is another factor that excites me. The city hosts a thriving network of scientists, educators, and enthusiasts who are united by a passion for astronomy. I am keen to engage with this community through outreach programs, public lectures, and interdisciplinary projects that bridge the gap between scientific research and public engagement. By joining [Institution Name], I hope to leverage my expertise to support these efforts while continuing my own research on [specific area of interest].</w:t>
      </w:r>
    </w:p>
    <w:bookmarkEnd w:id="22"/>
    <w:bookmarkStart w:id="23" w:name="conclusion"/>
    <w:p>
      <w:pPr>
        <w:pStyle w:val="Heading2"/>
      </w:pPr>
      <w:r>
        <w:t xml:space="preserve">Conclusion</w:t>
      </w:r>
    </w:p>
    <w:p>
      <w:pPr>
        <w:pStyle w:val="FirstParagraph"/>
      </w:pPr>
      <w:r>
        <w:t xml:space="preserve">In conclusion, I am confident that my academic training, technical skills, and dedication to astronomy make me an ideal candidate for the Astronomer position in the United States Chicago. I am eager to bring my enthusiasm for scientific exploration and my commitment to excellence to your team. Thank you for considering my application. I would welcome the opportunity to discuss how my background and vision align with your institution’s goals.</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United States Chicago</dc:title>
  <dc:creator/>
  <dc:language>en</dc:language>
  <cp:keywords/>
  <dcterms:created xsi:type="dcterms:W3CDTF">2026-07-24T09:58:26Z</dcterms:created>
  <dcterms:modified xsi:type="dcterms:W3CDTF">2026-07-24T09:58:26Z</dcterms:modified>
</cp:coreProperties>
</file>

<file path=docProps/custom.xml><?xml version="1.0" encoding="utf-8"?>
<Properties xmlns="http://schemas.openxmlformats.org/officeDocument/2006/custom-properties" xmlns:vt="http://schemas.openxmlformats.org/officeDocument/2006/docPropsVTypes"/>
</file>